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CA2FF5" w14:textId="733D7A8C" w:rsidR="003064C9" w:rsidRPr="003B1796" w:rsidRDefault="00CC08EB" w:rsidP="00CC08EB">
      <w:pPr>
        <w:pBdr>
          <w:bottom w:val="single" w:sz="6" w:space="0" w:color="000090"/>
        </w:pBdr>
        <w:tabs>
          <w:tab w:val="left" w:pos="1680"/>
        </w:tabs>
        <w:spacing w:after="4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D9E8293" w14:textId="012F28CC" w:rsidR="000A0F91" w:rsidRPr="003B1796" w:rsidRDefault="00CC08EB" w:rsidP="000A0F91">
      <w:pPr>
        <w:spacing w:after="360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OPEN WEATHER PROJECT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7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09A1EBC7" w:rsidR="00B60571" w:rsidRPr="003B1796" w:rsidRDefault="005F708B" w:rsidP="000A0F91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1/18/2021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46492210" w:rsidR="00B60571" w:rsidRPr="003B1796" w:rsidRDefault="005F708B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.1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116646FC" w:rsidR="00B60571" w:rsidRPr="003B1796" w:rsidRDefault="005F708B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Quang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23AE114F" w:rsidR="00B60571" w:rsidRPr="003B1796" w:rsidRDefault="005F708B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raft</w:t>
            </w: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4605ECBA" w14:textId="77777777" w:rsidR="004070A1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88167479" w:history="1">
            <w:r w:rsidR="004070A1" w:rsidRPr="00485208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4070A1">
              <w:rPr>
                <w:webHidden/>
              </w:rPr>
              <w:tab/>
            </w:r>
            <w:r w:rsidR="004070A1">
              <w:rPr>
                <w:webHidden/>
              </w:rPr>
              <w:fldChar w:fldCharType="begin"/>
            </w:r>
            <w:r w:rsidR="004070A1">
              <w:rPr>
                <w:webHidden/>
              </w:rPr>
              <w:instrText xml:space="preserve"> PAGEREF _Toc88167479 \h </w:instrText>
            </w:r>
            <w:r w:rsidR="004070A1">
              <w:rPr>
                <w:webHidden/>
              </w:rPr>
            </w:r>
            <w:r w:rsidR="004070A1">
              <w:rPr>
                <w:webHidden/>
              </w:rPr>
              <w:fldChar w:fldCharType="separate"/>
            </w:r>
            <w:r w:rsidR="004070A1">
              <w:rPr>
                <w:webHidden/>
              </w:rPr>
              <w:t>3</w:t>
            </w:r>
            <w:r w:rsidR="004070A1">
              <w:rPr>
                <w:webHidden/>
              </w:rPr>
              <w:fldChar w:fldCharType="end"/>
            </w:r>
          </w:hyperlink>
        </w:p>
        <w:p w14:paraId="6C576A51" w14:textId="77777777" w:rsidR="004070A1" w:rsidRDefault="004070A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8167480" w:history="1">
            <w:r w:rsidRPr="00485208">
              <w:rPr>
                <w:rStyle w:val="Hyperlink"/>
                <w:rFonts w:ascii="Arial" w:eastAsiaTheme="majorEastAsia" w:hAnsi="Arial" w:cs="Arial"/>
              </w:rPr>
              <w:t>2. Test Approa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81674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096A1F4" w14:textId="77777777" w:rsidR="004070A1" w:rsidRDefault="004070A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8167481" w:history="1">
            <w:r w:rsidRPr="00485208">
              <w:rPr>
                <w:rStyle w:val="Hyperlink"/>
                <w:rFonts w:ascii="Arial" w:eastAsiaTheme="majorEastAsia" w:hAnsi="Arial" w:cs="Arial"/>
              </w:rPr>
              <w:t>3. Test Environ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81674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DD009A5" w14:textId="77777777" w:rsidR="004070A1" w:rsidRDefault="004070A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8167482" w:history="1">
            <w:r w:rsidRPr="00485208">
              <w:rPr>
                <w:rStyle w:val="Hyperlink"/>
                <w:rFonts w:ascii="Arial" w:eastAsiaTheme="majorEastAsia" w:hAnsi="Arial" w:cs="Arial"/>
              </w:rPr>
              <w:t>4. Test Too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81674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110EF076" w14:textId="77777777" w:rsidR="004070A1" w:rsidRDefault="004070A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8167483" w:history="1">
            <w:r w:rsidRPr="00485208">
              <w:rPr>
                <w:rStyle w:val="Hyperlink"/>
                <w:rFonts w:ascii="Arial" w:eastAsiaTheme="majorEastAsia" w:hAnsi="Arial" w:cs="Arial"/>
              </w:rPr>
              <w:t>5. Release Manage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81674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052B9977" w14:textId="77777777" w:rsidR="004070A1" w:rsidRDefault="004070A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8167484" w:history="1">
            <w:r w:rsidRPr="00485208">
              <w:rPr>
                <w:rStyle w:val="Hyperlink"/>
                <w:rFonts w:ascii="Arial" w:eastAsiaTheme="majorEastAsia" w:hAnsi="Arial" w:cs="Arial"/>
              </w:rPr>
              <w:t>6. Risk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81674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74AB1F5A" w14:textId="77777777" w:rsidR="004070A1" w:rsidRDefault="004070A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8167485" w:history="1">
            <w:r w:rsidRPr="00485208">
              <w:rPr>
                <w:rStyle w:val="Hyperlink"/>
                <w:rFonts w:ascii="Arial" w:eastAsiaTheme="majorEastAsia" w:hAnsi="Arial" w:cs="Arial"/>
              </w:rPr>
              <w:t xml:space="preserve">7. Review </w:t>
            </w:r>
            <w:r w:rsidRPr="00485208">
              <w:rPr>
                <w:rStyle w:val="Hyperlink"/>
                <w:rFonts w:ascii="Arial" w:eastAsiaTheme="majorEastAsia" w:hAnsi="Arial" w:cs="Arial"/>
              </w:rPr>
              <w:t>a</w:t>
            </w:r>
            <w:r w:rsidRPr="00485208">
              <w:rPr>
                <w:rStyle w:val="Hyperlink"/>
                <w:rFonts w:ascii="Arial" w:eastAsiaTheme="majorEastAsia" w:hAnsi="Arial" w:cs="Arial"/>
              </w:rPr>
              <w:t>nd Approva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81674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88167479"/>
      <w:r>
        <w:rPr>
          <w:rFonts w:ascii="Arial" w:hAnsi="Arial" w:cs="Arial"/>
        </w:rPr>
        <w:lastRenderedPageBreak/>
        <w:t>Scope</w:t>
      </w:r>
      <w:bookmarkEnd w:id="0"/>
    </w:p>
    <w:p w14:paraId="71E96902" w14:textId="226E6C50" w:rsidR="00CC142E" w:rsidRDefault="00CC142E" w:rsidP="008747BB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</w:p>
    <w:p w14:paraId="61A5E9FF" w14:textId="48FF73A4" w:rsidR="000B2543" w:rsidRDefault="00995EFE" w:rsidP="007807DA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995EF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Open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eather is</w:t>
      </w:r>
      <w:r w:rsidRPr="00995EF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highly</w:t>
      </w:r>
      <w:r w:rsidRPr="00995EF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recognisable weather products that make working with the weather data a way easier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. </w:t>
      </w:r>
    </w:p>
    <w:p w14:paraId="0B043E3C" w14:textId="5FE0DE0A" w:rsidR="00995EFE" w:rsidRDefault="00995EFE" w:rsidP="007807DA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 team will validate and verify the requirement of the application</w:t>
      </w:r>
    </w:p>
    <w:p w14:paraId="652537F7" w14:textId="252B050E" w:rsidR="00995EFE" w:rsidRDefault="00A85575" w:rsidP="007807DA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is document describes the following:</w:t>
      </w:r>
    </w:p>
    <w:p w14:paraId="7E6DBD7A" w14:textId="4CA34B76" w:rsidR="00A85575" w:rsidRPr="00A85575" w:rsidRDefault="00A85575" w:rsidP="00A85575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A8557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est approach </w:t>
      </w:r>
    </w:p>
    <w:p w14:paraId="530AF7E4" w14:textId="6BCAFBFB" w:rsidR="00A85575" w:rsidRDefault="00A85575" w:rsidP="00A85575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A8557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 environment</w:t>
      </w:r>
    </w:p>
    <w:p w14:paraId="41DDFE8E" w14:textId="632D45AB" w:rsidR="00A85575" w:rsidRDefault="00A85575" w:rsidP="00A85575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 tool</w:t>
      </w:r>
    </w:p>
    <w:p w14:paraId="63DEB794" w14:textId="12E3998D" w:rsidR="004070A1" w:rsidRDefault="004070A1" w:rsidP="00A85575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</w:t>
      </w:r>
    </w:p>
    <w:p w14:paraId="686CE140" w14:textId="09800AFA" w:rsidR="004070A1" w:rsidRDefault="004070A1" w:rsidP="00A85575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isk analysis</w:t>
      </w:r>
    </w:p>
    <w:p w14:paraId="34931457" w14:textId="601B80EE" w:rsidR="004070A1" w:rsidRPr="00A85575" w:rsidRDefault="004070A1" w:rsidP="00A85575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view and approval</w:t>
      </w:r>
      <w:bookmarkStart w:id="1" w:name="_GoBack"/>
      <w:bookmarkEnd w:id="1"/>
    </w:p>
    <w:p w14:paraId="67FE243A" w14:textId="77777777" w:rsidR="00A85575" w:rsidRDefault="00A85575" w:rsidP="007807DA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CD44D9A" w14:textId="77777777" w:rsidR="00995EFE" w:rsidRDefault="00995EFE" w:rsidP="007807DA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4455D8D7" w14:textId="2BAE54D6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2" w:name="_Toc88167480"/>
      <w:r>
        <w:rPr>
          <w:rFonts w:ascii="Arial" w:hAnsi="Arial" w:cs="Arial"/>
        </w:rPr>
        <w:t>Test Approach</w:t>
      </w:r>
      <w:bookmarkEnd w:id="2"/>
    </w:p>
    <w:p w14:paraId="5D629545" w14:textId="2B1BBE5C" w:rsidR="0094323C" w:rsidRPr="0094323C" w:rsidRDefault="0094323C" w:rsidP="0094323C">
      <w:pPr>
        <w:pStyle w:val="ListParagraph"/>
        <w:keepLines w:val="0"/>
        <w:numPr>
          <w:ilvl w:val="1"/>
          <w:numId w:val="3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</w:pPr>
      <w:r w:rsidRPr="0094323C"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  <w:t>System Test:</w:t>
      </w:r>
    </w:p>
    <w:p w14:paraId="2A056AD2" w14:textId="5766EBDB" w:rsidR="0094323C" w:rsidRPr="003F0618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2.</w:t>
      </w:r>
      <w:r w:rsidRPr="003F0618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1.1 Functional test:</w:t>
      </w:r>
    </w:p>
    <w:p w14:paraId="2CDFC7EB" w14:textId="77777777" w:rsidR="0094323C" w:rsidRDefault="0094323C" w:rsidP="0094323C">
      <w:pPr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pages of website should be tested.</w:t>
      </w:r>
    </w:p>
    <w:p w14:paraId="20053CBE" w14:textId="77777777" w:rsidR="0094323C" w:rsidRDefault="0094323C" w:rsidP="0094323C">
      <w:pPr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 list of page need to be tested as below:</w:t>
      </w:r>
    </w:p>
    <w:p w14:paraId="03F80B9C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anding page</w:t>
      </w:r>
    </w:p>
    <w:p w14:paraId="5DE21731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uide page</w:t>
      </w:r>
    </w:p>
    <w:p w14:paraId="45A0A37E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ricing page</w:t>
      </w:r>
    </w:p>
    <w:p w14:paraId="3EACF9CE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Maps page</w:t>
      </w:r>
    </w:p>
    <w:p w14:paraId="0CF8364C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5059A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Our Initiatives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page</w:t>
      </w:r>
    </w:p>
    <w:p w14:paraId="2947A8A6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artners page</w:t>
      </w:r>
    </w:p>
    <w:p w14:paraId="3D1DB422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Blog page</w:t>
      </w:r>
    </w:p>
    <w:p w14:paraId="37944F4C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Marketplace page</w:t>
      </w:r>
    </w:p>
    <w:p w14:paraId="4FB2F35F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ign in page</w:t>
      </w:r>
    </w:p>
    <w:p w14:paraId="1F2F5868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pport page</w:t>
      </w:r>
    </w:p>
    <w:p w14:paraId="765F5FE6" w14:textId="77777777" w:rsidR="0094323C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43EEFDC1" w14:textId="77777777" w:rsidR="0094323C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041F2996" w14:textId="6D5828FC" w:rsidR="0094323C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2</w:t>
      </w:r>
      <w:r w:rsidRPr="003F0618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.1.2 Non - functional test:</w:t>
      </w:r>
    </w:p>
    <w:p w14:paraId="3A8B0615" w14:textId="77777777" w:rsidR="0094323C" w:rsidRPr="003F0618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</w:pPr>
    </w:p>
    <w:p w14:paraId="02751C04" w14:textId="77777777" w:rsidR="0094323C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  <w:t>The scope of non-functional test as below:</w:t>
      </w:r>
    </w:p>
    <w:p w14:paraId="61C06466" w14:textId="77777777" w:rsidR="0094323C" w:rsidRPr="00280E0E" w:rsidRDefault="0094323C" w:rsidP="0094323C">
      <w:pPr>
        <w:pStyle w:val="ListParagraph"/>
        <w:keepLines w:val="0"/>
        <w:numPr>
          <w:ilvl w:val="1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280E0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erformance test</w:t>
      </w:r>
    </w:p>
    <w:p w14:paraId="2CD87792" w14:textId="77777777" w:rsidR="0094323C" w:rsidRDefault="0094323C" w:rsidP="0094323C">
      <w:pPr>
        <w:pStyle w:val="ListParagraph"/>
        <w:keepLines w:val="0"/>
        <w:numPr>
          <w:ilvl w:val="1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280E0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ecurity test</w:t>
      </w:r>
    </w:p>
    <w:p w14:paraId="19F27121" w14:textId="77777777" w:rsidR="00D63C1D" w:rsidRPr="00280E0E" w:rsidRDefault="00D63C1D" w:rsidP="00D63C1D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66090C06" w14:textId="77777777" w:rsidR="0094323C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</w:pPr>
    </w:p>
    <w:p w14:paraId="4289B10D" w14:textId="66A3C4C4" w:rsidR="0094323C" w:rsidRPr="0094323C" w:rsidRDefault="0094323C" w:rsidP="0094323C">
      <w:pPr>
        <w:pStyle w:val="ListParagraph"/>
        <w:keepLines w:val="0"/>
        <w:numPr>
          <w:ilvl w:val="1"/>
          <w:numId w:val="3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</w:pPr>
      <w:r w:rsidRPr="0094323C"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  <w:t>Integration Test</w:t>
      </w:r>
    </w:p>
    <w:p w14:paraId="375A14B1" w14:textId="77777777" w:rsidR="0094323C" w:rsidRDefault="0094323C" w:rsidP="0094323C">
      <w:pPr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Execute API test for all </w:t>
      </w:r>
      <w:r w:rsidRPr="003F061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PI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 which are listed in API</w:t>
      </w:r>
      <w:r w:rsidRPr="003F061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page</w:t>
      </w:r>
    </w:p>
    <w:p w14:paraId="15D8A365" w14:textId="77777777" w:rsidR="0094323C" w:rsidRPr="00F30491" w:rsidRDefault="0094323C" w:rsidP="0094323C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3010C0B" w14:textId="77777777" w:rsidR="0094323C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EF28D11" w14:textId="5E6B5753" w:rsidR="00C67DCB" w:rsidRDefault="00C67DCB" w:rsidP="00D73086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3" w:name="_Toc88167481"/>
      <w:r>
        <w:rPr>
          <w:rFonts w:ascii="Arial" w:hAnsi="Arial" w:cs="Arial"/>
        </w:rPr>
        <w:lastRenderedPageBreak/>
        <w:t>Test Environment</w:t>
      </w:r>
      <w:bookmarkEnd w:id="3"/>
    </w:p>
    <w:p w14:paraId="3D200EE5" w14:textId="34BB5EE0" w:rsidR="00BE10FC" w:rsidRDefault="005823B4" w:rsidP="00B1166D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 web</w:t>
      </w:r>
      <w:r w:rsidR="00345EC3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application with URL:</w:t>
      </w:r>
      <w:r w:rsidR="009C433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hyperlink r:id="rId13" w:history="1">
        <w:r w:rsidR="00D63C1D" w:rsidRPr="00317876">
          <w:rPr>
            <w:rStyle w:val="Hyperlink"/>
            <w:rFonts w:ascii="Source Sans Pro" w:eastAsia="Times New Roman" w:hAnsi="Source Sans Pro" w:cs="Times New Roman"/>
            <w:sz w:val="27"/>
            <w:szCs w:val="27"/>
            <w:lang w:val="en-IN" w:eastAsia="en-IN"/>
          </w:rPr>
          <w:t>https://openweathermap.org</w:t>
        </w:r>
      </w:hyperlink>
      <w:r w:rsidR="00345EC3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and this website is used for both System test and Integration test</w:t>
      </w:r>
    </w:p>
    <w:p w14:paraId="4FF0C04C" w14:textId="77777777" w:rsidR="00345EC3" w:rsidRDefault="00345EC3" w:rsidP="00B1166D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61D003DF" w14:textId="19F44E2A" w:rsidR="00D63C1D" w:rsidRPr="0066058B" w:rsidRDefault="00345EC3" w:rsidP="0066058B">
      <w:pPr>
        <w:pStyle w:val="ListParagraph"/>
        <w:keepLines w:val="0"/>
        <w:numPr>
          <w:ilvl w:val="1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</w:pPr>
      <w:r w:rsidRPr="0066058B"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  <w:t>System test</w:t>
      </w:r>
    </w:p>
    <w:p w14:paraId="048F3C78" w14:textId="15563A1C" w:rsidR="00345EC3" w:rsidRDefault="00345EC3" w:rsidP="0066058B">
      <w:pPr>
        <w:ind w:firstLine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pplication will be tested on environment:</w:t>
      </w:r>
    </w:p>
    <w:p w14:paraId="28000835" w14:textId="7F6F0B0B" w:rsidR="00345EC3" w:rsidRPr="0066058B" w:rsidRDefault="00345EC3" w:rsidP="0066058B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</w:pPr>
      <w:r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 xml:space="preserve">3.1.1 </w:t>
      </w:r>
      <w:r w:rsidR="0066058B"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ab/>
      </w:r>
      <w:r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Desktop:</w:t>
      </w:r>
    </w:p>
    <w:p w14:paraId="7758DCD9" w14:textId="6CC4B6DA" w:rsidR="00345EC3" w:rsidRDefault="00345EC3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- </w:t>
      </w:r>
      <w:r w:rsidR="0054057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All popular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browser</w:t>
      </w:r>
      <w:r w:rsidR="0066058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are used to test: </w:t>
      </w:r>
    </w:p>
    <w:p w14:paraId="304330A5" w14:textId="51428D49" w:rsidR="00345EC3" w:rsidRDefault="00345EC3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  <w:t>+ Windows: Chrome/Firefox/Edge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with latest version</w:t>
      </w:r>
    </w:p>
    <w:p w14:paraId="755FEB76" w14:textId="7ECE59FF" w:rsidR="00345EC3" w:rsidRDefault="00345EC3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  <w:t>+ Mac: Safari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ith latest version</w:t>
      </w:r>
    </w:p>
    <w:p w14:paraId="51A7C5F3" w14:textId="77777777" w:rsidR="00540575" w:rsidRDefault="00540575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7DFB33DC" w14:textId="058A09B4" w:rsidR="0066058B" w:rsidRDefault="0066058B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3.1</w:t>
      </w:r>
      <w:r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.2</w:t>
      </w:r>
      <w:r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 xml:space="preserve"> </w:t>
      </w:r>
      <w:r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Mobiles</w:t>
      </w:r>
      <w:r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:</w:t>
      </w:r>
    </w:p>
    <w:p w14:paraId="03DC64BF" w14:textId="5562D807" w:rsidR="00345EC3" w:rsidRDefault="0066058B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- </w:t>
      </w:r>
      <w:r w:rsidR="0064379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pplication</w:t>
      </w:r>
      <w:r w:rsidR="00345EC3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are </w:t>
      </w:r>
      <w:r w:rsidR="0054057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nstalled from market store</w:t>
      </w:r>
      <w:r w:rsidR="0064379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and are tested with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:</w:t>
      </w:r>
    </w:p>
    <w:p w14:paraId="010660F3" w14:textId="3D81B9D2" w:rsidR="0066058B" w:rsidRDefault="0066058B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  <w:t>+ Android phone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ith latest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OS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version</w:t>
      </w:r>
    </w:p>
    <w:p w14:paraId="4D1ADD45" w14:textId="376674FC" w:rsidR="00345EC3" w:rsidRDefault="0066058B" w:rsidP="00713802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  <w:t>+ Iphone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ith latest OS version</w:t>
      </w:r>
    </w:p>
    <w:p w14:paraId="6591ACFD" w14:textId="77777777" w:rsidR="0066058B" w:rsidRDefault="0066058B" w:rsidP="00345EC3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4E91BD0F" w14:textId="20E174C5" w:rsidR="0066058B" w:rsidRPr="0066058B" w:rsidRDefault="0066058B" w:rsidP="0066058B">
      <w:pPr>
        <w:pStyle w:val="ListParagraph"/>
        <w:keepLines w:val="0"/>
        <w:numPr>
          <w:ilvl w:val="1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</w:pPr>
      <w:r w:rsidRPr="0066058B"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  <w:t>Non-functional test</w:t>
      </w:r>
    </w:p>
    <w:p w14:paraId="04495AE0" w14:textId="544250CC" w:rsidR="0066058B" w:rsidRDefault="0066058B" w:rsidP="0066058B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will be performed by Jmeter with distributed configuration with 1 Master and 5 Slave</w:t>
      </w:r>
    </w:p>
    <w:p w14:paraId="3C98FD83" w14:textId="46E16E92" w:rsidR="0066058B" w:rsidRPr="0066058B" w:rsidRDefault="0066058B" w:rsidP="0066058B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hese Jmeter </w:t>
      </w:r>
      <w:r w:rsidR="00A679E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pplication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(latest version)</w:t>
      </w:r>
      <w:r w:rsidR="00A679E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ill be installed on PC</w:t>
      </w:r>
    </w:p>
    <w:p w14:paraId="30B48F83" w14:textId="77777777" w:rsidR="00D63C1D" w:rsidRDefault="00D63C1D" w:rsidP="00B1166D">
      <w:pPr>
        <w:rPr>
          <w:rFonts w:ascii="Arial" w:hAnsi="Arial" w:cs="Arial"/>
        </w:rPr>
      </w:pPr>
    </w:p>
    <w:p w14:paraId="43556294" w14:textId="77777777" w:rsidR="0066058B" w:rsidRDefault="00345EC3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noProof/>
        </w:rPr>
        <w:drawing>
          <wp:inline distT="0" distB="0" distL="114300" distR="114300" wp14:anchorId="252874A2" wp14:editId="3CB2F35A">
            <wp:extent cx="5476240" cy="3564890"/>
            <wp:effectExtent l="0" t="0" r="0" b="0"/>
            <wp:docPr id="1" name="Picture 1" descr="RemoteTesting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RemoteTestingModel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76240" cy="35648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C7169D5" w14:textId="77777777" w:rsidR="0066058B" w:rsidRDefault="0066058B">
      <w:pPr>
        <w:keepLines w:val="0"/>
        <w:spacing w:before="0" w:after="200" w:line="276" w:lineRule="auto"/>
        <w:jc w:val="left"/>
        <w:rPr>
          <w:rFonts w:ascii="Arial" w:hAnsi="Arial" w:cs="Arial"/>
        </w:rPr>
      </w:pPr>
    </w:p>
    <w:p w14:paraId="38221E0F" w14:textId="40A5CF80" w:rsidR="0066058B" w:rsidRPr="0066058B" w:rsidRDefault="0066058B" w:rsidP="0066058B">
      <w:pPr>
        <w:pStyle w:val="ListParagraph"/>
        <w:keepLines w:val="0"/>
        <w:numPr>
          <w:ilvl w:val="1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</w:pPr>
      <w:r w:rsidRPr="0066058B"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  <w:t>Security test</w:t>
      </w:r>
    </w:p>
    <w:p w14:paraId="12FC398B" w14:textId="69971618" w:rsidR="00BE5482" w:rsidRDefault="00540575" w:rsidP="0066058B">
      <w:pPr>
        <w:keepLines w:val="0"/>
        <w:spacing w:before="0" w:after="200" w:line="276" w:lineRule="auto"/>
        <w:ind w:left="720"/>
        <w:jc w:val="left"/>
        <w:rPr>
          <w:rFonts w:ascii="Arial" w:hAnsi="Arial" w:cs="Arial"/>
        </w:rPr>
      </w:pPr>
      <w:r>
        <w:rPr>
          <w:rFonts w:ascii="Arial" w:hAnsi="Arial" w:cs="Arial"/>
        </w:rPr>
        <w:t>ZAP</w:t>
      </w:r>
      <w:r w:rsidR="00713802">
        <w:rPr>
          <w:rFonts w:ascii="Arial" w:hAnsi="Arial" w:cs="Arial"/>
        </w:rPr>
        <w:t xml:space="preserve"> (latest version)</w:t>
      </w:r>
      <w:r>
        <w:rPr>
          <w:rFonts w:ascii="Arial" w:hAnsi="Arial" w:cs="Arial"/>
        </w:rPr>
        <w:t xml:space="preserve"> will be installed on PC and used to scan </w:t>
      </w:r>
      <w:r w:rsidRPr="00540575">
        <w:rPr>
          <w:rFonts w:ascii="Arial" w:hAnsi="Arial" w:cs="Arial"/>
        </w:rPr>
        <w:t>vulnerability</w:t>
      </w:r>
      <w:r>
        <w:rPr>
          <w:rFonts w:ascii="Arial" w:hAnsi="Arial" w:cs="Arial"/>
        </w:rPr>
        <w:t xml:space="preserve"> of web application</w:t>
      </w:r>
    </w:p>
    <w:p w14:paraId="0246F2B3" w14:textId="77777777" w:rsidR="00A679E8" w:rsidRDefault="00A679E8" w:rsidP="0066058B">
      <w:pPr>
        <w:keepLines w:val="0"/>
        <w:spacing w:before="0" w:after="200" w:line="276" w:lineRule="auto"/>
        <w:ind w:left="720"/>
        <w:jc w:val="left"/>
        <w:rPr>
          <w:rFonts w:ascii="Arial" w:hAnsi="Arial" w:cs="Arial"/>
        </w:rPr>
      </w:pPr>
    </w:p>
    <w:p w14:paraId="76D96BB4" w14:textId="77777777" w:rsidR="00A679E8" w:rsidRDefault="00A679E8" w:rsidP="0066058B">
      <w:pPr>
        <w:keepLines w:val="0"/>
        <w:spacing w:before="0" w:after="200" w:line="276" w:lineRule="auto"/>
        <w:ind w:left="720"/>
        <w:jc w:val="left"/>
        <w:rPr>
          <w:rFonts w:ascii="Arial" w:hAnsi="Arial" w:cs="Arial"/>
        </w:rPr>
      </w:pPr>
    </w:p>
    <w:p w14:paraId="0E05DED1" w14:textId="609A6A44" w:rsidR="00A679E8" w:rsidRPr="00A679E8" w:rsidRDefault="00A679E8" w:rsidP="00A679E8">
      <w:pPr>
        <w:pStyle w:val="ListParagraph"/>
        <w:keepLines w:val="0"/>
        <w:numPr>
          <w:ilvl w:val="1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</w:pPr>
      <w:r w:rsidRPr="00A679E8"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  <w:t>Integration test</w:t>
      </w:r>
    </w:p>
    <w:p w14:paraId="65D2C87A" w14:textId="42877957" w:rsidR="00A679E8" w:rsidRDefault="00A679E8" w:rsidP="00A679E8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A679E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ost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man will be installed on PC and used to send and receive the response from the server</w:t>
      </w:r>
    </w:p>
    <w:p w14:paraId="26591500" w14:textId="77777777" w:rsidR="00A679E8" w:rsidRPr="00A679E8" w:rsidRDefault="00A679E8" w:rsidP="00A679E8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11E82A41" w14:textId="0FE8001E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4C30F4F" w:rsidR="00BE10FC" w:rsidRPr="003B1796" w:rsidRDefault="00A85575" w:rsidP="00BE10FC">
      <w:pPr>
        <w:pStyle w:val="Heading1"/>
        <w:rPr>
          <w:rFonts w:ascii="Arial" w:hAnsi="Arial" w:cs="Arial"/>
        </w:rPr>
      </w:pPr>
      <w:bookmarkStart w:id="4" w:name="_Toc88167482"/>
      <w:r>
        <w:rPr>
          <w:rFonts w:ascii="Arial" w:hAnsi="Arial" w:cs="Arial"/>
        </w:rPr>
        <w:t>Test</w:t>
      </w:r>
      <w:r w:rsidR="00BE10FC">
        <w:rPr>
          <w:rFonts w:ascii="Arial" w:hAnsi="Arial" w:cs="Arial"/>
        </w:rPr>
        <w:t xml:space="preserve"> Tools</w:t>
      </w:r>
      <w:bookmarkEnd w:id="4"/>
    </w:p>
    <w:p w14:paraId="0358FE79" w14:textId="036234B4" w:rsidR="00B85205" w:rsidRDefault="00B85205" w:rsidP="00B85205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8520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 following tools will be used by the Test teams during Test Execution phases</w:t>
      </w:r>
    </w:p>
    <w:tbl>
      <w:tblPr>
        <w:tblW w:w="9402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60"/>
        <w:gridCol w:w="3265"/>
        <w:gridCol w:w="5877"/>
      </w:tblGrid>
      <w:tr w:rsidR="00B85205" w:rsidRPr="001F50A1" w14:paraId="559ABFFB" w14:textId="77777777" w:rsidTr="00345EC3">
        <w:trPr>
          <w:trHeight w:val="250"/>
          <w:tblHeader/>
        </w:trPr>
        <w:tc>
          <w:tcPr>
            <w:tcW w:w="260" w:type="dxa"/>
            <w:shd w:val="clear" w:color="auto" w:fill="548DD4" w:themeFill="text2" w:themeFillTint="99"/>
          </w:tcPr>
          <w:p w14:paraId="6CD9732F" w14:textId="77777777" w:rsidR="00B85205" w:rsidRPr="001D0112" w:rsidRDefault="00B85205" w:rsidP="00D70ED2">
            <w:pPr>
              <w:rPr>
                <w:rFonts w:eastAsia="Arial"/>
                <w:b/>
                <w:bCs/>
                <w:color w:val="FFFFFF" w:themeColor="background1"/>
                <w:sz w:val="20"/>
                <w:szCs w:val="20"/>
              </w:rPr>
            </w:pPr>
            <w:r w:rsidRPr="001D0112">
              <w:rPr>
                <w:rFonts w:eastAsia="Arial"/>
                <w:b/>
                <w:bCs/>
                <w:color w:val="FFFFFF" w:themeColor="background1"/>
                <w:sz w:val="20"/>
                <w:szCs w:val="20"/>
              </w:rPr>
              <w:t>N</w:t>
            </w:r>
            <w:r>
              <w:rPr>
                <w:rFonts w:eastAsia="Arial"/>
                <w:b/>
                <w:bCs/>
                <w:color w:val="FFFFFF" w:themeColor="background1"/>
                <w:sz w:val="20"/>
                <w:szCs w:val="20"/>
              </w:rPr>
              <w:t>o</w:t>
            </w:r>
          </w:p>
        </w:tc>
        <w:tc>
          <w:tcPr>
            <w:tcW w:w="3265" w:type="dxa"/>
            <w:shd w:val="clear" w:color="auto" w:fill="548DD4" w:themeFill="text2" w:themeFillTint="99"/>
            <w:tcMar>
              <w:left w:w="108" w:type="dxa"/>
              <w:right w:w="108" w:type="dxa"/>
            </w:tcMar>
            <w:vAlign w:val="center"/>
          </w:tcPr>
          <w:p w14:paraId="6D24D1E6" w14:textId="77777777" w:rsidR="00B85205" w:rsidRPr="001D0112" w:rsidRDefault="00B85205" w:rsidP="00D70ED2">
            <w:pPr>
              <w:rPr>
                <w:sz w:val="20"/>
                <w:szCs w:val="20"/>
              </w:rPr>
            </w:pPr>
            <w:r w:rsidRPr="001D0112">
              <w:rPr>
                <w:rFonts w:eastAsia="Arial"/>
                <w:b/>
                <w:bCs/>
                <w:color w:val="FFFFFF" w:themeColor="background1"/>
                <w:sz w:val="20"/>
                <w:szCs w:val="20"/>
              </w:rPr>
              <w:t>Tool</w:t>
            </w:r>
          </w:p>
        </w:tc>
        <w:tc>
          <w:tcPr>
            <w:tcW w:w="5877" w:type="dxa"/>
            <w:shd w:val="clear" w:color="auto" w:fill="548DD4" w:themeFill="text2" w:themeFillTint="99"/>
            <w:tcMar>
              <w:left w:w="108" w:type="dxa"/>
              <w:right w:w="108" w:type="dxa"/>
            </w:tcMar>
            <w:vAlign w:val="center"/>
          </w:tcPr>
          <w:p w14:paraId="38956043" w14:textId="77777777" w:rsidR="00B85205" w:rsidRPr="001D0112" w:rsidRDefault="00B85205" w:rsidP="00D70ED2">
            <w:pPr>
              <w:rPr>
                <w:sz w:val="20"/>
                <w:szCs w:val="20"/>
              </w:rPr>
            </w:pPr>
            <w:r w:rsidRPr="001D0112">
              <w:rPr>
                <w:rFonts w:eastAsia="Arial"/>
                <w:b/>
                <w:bCs/>
                <w:color w:val="FFFFFF" w:themeColor="background1"/>
                <w:sz w:val="20"/>
                <w:szCs w:val="20"/>
              </w:rPr>
              <w:t>Purpose</w:t>
            </w:r>
          </w:p>
        </w:tc>
      </w:tr>
      <w:tr w:rsidR="00B85205" w:rsidRPr="001F50A1" w14:paraId="422DDD97" w14:textId="77777777" w:rsidTr="00345EC3">
        <w:trPr>
          <w:trHeight w:val="369"/>
        </w:trPr>
        <w:tc>
          <w:tcPr>
            <w:tcW w:w="260" w:type="dxa"/>
            <w:shd w:val="clear" w:color="auto" w:fill="FFFFFF" w:themeFill="background1"/>
          </w:tcPr>
          <w:p w14:paraId="2CC3F1A0" w14:textId="77777777" w:rsidR="00B85205" w:rsidRPr="001D0112" w:rsidRDefault="00B85205" w:rsidP="00D70ED2">
            <w:pPr>
              <w:pStyle w:val="ListParagraph"/>
              <w:ind w:left="0"/>
              <w:jc w:val="center"/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1</w:t>
            </w:r>
          </w:p>
        </w:tc>
        <w:tc>
          <w:tcPr>
            <w:tcW w:w="326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419611C" w14:textId="586C7318" w:rsidR="00B85205" w:rsidRPr="001D0112" w:rsidRDefault="00B85205" w:rsidP="00D70ED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Chrome/Firefox/Edge</w:t>
            </w:r>
            <w:r w:rsidR="00345EC3">
              <w:rPr>
                <w:rFonts w:eastAsia="Arial" w:cstheme="minorHAnsi"/>
                <w:sz w:val="20"/>
                <w:szCs w:val="20"/>
              </w:rPr>
              <w:t>/Safari</w:t>
            </w:r>
          </w:p>
        </w:tc>
        <w:tc>
          <w:tcPr>
            <w:tcW w:w="587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CAF7526" w14:textId="53C17835" w:rsidR="00B85205" w:rsidRPr="001D0112" w:rsidRDefault="00B85205" w:rsidP="00B8520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Web browser is used to test UI feature</w:t>
            </w:r>
          </w:p>
        </w:tc>
      </w:tr>
      <w:tr w:rsidR="00B85205" w:rsidRPr="001F50A1" w14:paraId="4B95909F" w14:textId="77777777" w:rsidTr="00345EC3">
        <w:trPr>
          <w:trHeight w:val="357"/>
        </w:trPr>
        <w:tc>
          <w:tcPr>
            <w:tcW w:w="260" w:type="dxa"/>
            <w:shd w:val="clear" w:color="auto" w:fill="FFFFFF" w:themeFill="background1"/>
          </w:tcPr>
          <w:p w14:paraId="749AB8D4" w14:textId="77777777" w:rsidR="00B85205" w:rsidRPr="001D0112" w:rsidRDefault="00B85205" w:rsidP="00D70ED2">
            <w:pPr>
              <w:pStyle w:val="ListParagraph"/>
              <w:ind w:left="0"/>
              <w:jc w:val="center"/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2</w:t>
            </w:r>
          </w:p>
        </w:tc>
        <w:tc>
          <w:tcPr>
            <w:tcW w:w="326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EB18816" w14:textId="54062A06" w:rsidR="00B85205" w:rsidRPr="001D0112" w:rsidRDefault="00B85205" w:rsidP="00D70ED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Postman</w:t>
            </w:r>
          </w:p>
        </w:tc>
        <w:tc>
          <w:tcPr>
            <w:tcW w:w="587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BBEA390" w14:textId="1EBF8AB2" w:rsidR="00B85205" w:rsidRPr="001D0112" w:rsidRDefault="00B85205" w:rsidP="00D70ED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Tool is used for API testing</w:t>
            </w:r>
            <w:r w:rsidRPr="001D0112">
              <w:rPr>
                <w:rFonts w:eastAsia="Arial" w:cstheme="minorHAnsi"/>
                <w:sz w:val="20"/>
                <w:szCs w:val="20"/>
              </w:rPr>
              <w:t xml:space="preserve"> </w:t>
            </w:r>
          </w:p>
        </w:tc>
      </w:tr>
      <w:tr w:rsidR="00D63C1D" w:rsidRPr="001F50A1" w14:paraId="2E1B7FAA" w14:textId="77777777" w:rsidTr="00345EC3">
        <w:trPr>
          <w:trHeight w:val="357"/>
        </w:trPr>
        <w:tc>
          <w:tcPr>
            <w:tcW w:w="260" w:type="dxa"/>
            <w:shd w:val="clear" w:color="auto" w:fill="FFFFFF" w:themeFill="background1"/>
          </w:tcPr>
          <w:p w14:paraId="1D0D01CA" w14:textId="6FFD5853" w:rsidR="00D63C1D" w:rsidRDefault="00D63C1D" w:rsidP="00D70ED2">
            <w:pPr>
              <w:pStyle w:val="ListParagraph"/>
              <w:ind w:left="0"/>
              <w:jc w:val="center"/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3</w:t>
            </w:r>
          </w:p>
        </w:tc>
        <w:tc>
          <w:tcPr>
            <w:tcW w:w="326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70A617A" w14:textId="566D8453" w:rsidR="00D63C1D" w:rsidRDefault="00D63C1D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Jmeter</w:t>
            </w:r>
          </w:p>
        </w:tc>
        <w:tc>
          <w:tcPr>
            <w:tcW w:w="587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44A368D" w14:textId="6752A350" w:rsidR="00D63C1D" w:rsidRDefault="00D63C1D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Tool for performance test</w:t>
            </w:r>
          </w:p>
        </w:tc>
      </w:tr>
      <w:tr w:rsidR="00D63C1D" w:rsidRPr="001F50A1" w14:paraId="4DF10750" w14:textId="77777777" w:rsidTr="00345EC3">
        <w:trPr>
          <w:trHeight w:val="357"/>
        </w:trPr>
        <w:tc>
          <w:tcPr>
            <w:tcW w:w="260" w:type="dxa"/>
            <w:shd w:val="clear" w:color="auto" w:fill="FFFFFF" w:themeFill="background1"/>
          </w:tcPr>
          <w:p w14:paraId="7E434CA1" w14:textId="32B2699F" w:rsidR="00D63C1D" w:rsidRDefault="00D63C1D" w:rsidP="00D70ED2">
            <w:pPr>
              <w:pStyle w:val="ListParagraph"/>
              <w:ind w:left="0"/>
              <w:jc w:val="center"/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4</w:t>
            </w:r>
          </w:p>
        </w:tc>
        <w:tc>
          <w:tcPr>
            <w:tcW w:w="326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6DFBF29" w14:textId="1765AAE5" w:rsidR="00D63C1D" w:rsidRDefault="00D63C1D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ZAP</w:t>
            </w:r>
          </w:p>
        </w:tc>
        <w:tc>
          <w:tcPr>
            <w:tcW w:w="587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0B57FB6" w14:textId="2C98E331" w:rsidR="00D63C1D" w:rsidRDefault="00D63C1D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Tool for Security scan</w:t>
            </w:r>
          </w:p>
        </w:tc>
      </w:tr>
      <w:tr w:rsidR="00345EC3" w:rsidRPr="001F50A1" w14:paraId="6D975EAF" w14:textId="77777777" w:rsidTr="00345EC3">
        <w:trPr>
          <w:trHeight w:val="357"/>
        </w:trPr>
        <w:tc>
          <w:tcPr>
            <w:tcW w:w="260" w:type="dxa"/>
            <w:shd w:val="clear" w:color="auto" w:fill="FFFFFF" w:themeFill="background1"/>
          </w:tcPr>
          <w:p w14:paraId="4A7BF8CB" w14:textId="63185848" w:rsidR="00345EC3" w:rsidRDefault="00345EC3" w:rsidP="00D70ED2">
            <w:pPr>
              <w:pStyle w:val="ListParagraph"/>
              <w:ind w:left="0"/>
              <w:jc w:val="center"/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5</w:t>
            </w:r>
          </w:p>
        </w:tc>
        <w:tc>
          <w:tcPr>
            <w:tcW w:w="326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1044FB8" w14:textId="67A82DEC" w:rsidR="00345EC3" w:rsidRDefault="00345EC3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Android phone</w:t>
            </w:r>
          </w:p>
        </w:tc>
        <w:tc>
          <w:tcPr>
            <w:tcW w:w="587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D72F113" w14:textId="603378F5" w:rsidR="00345EC3" w:rsidRDefault="00345EC3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Test UI</w:t>
            </w:r>
          </w:p>
        </w:tc>
      </w:tr>
      <w:tr w:rsidR="00345EC3" w:rsidRPr="001F50A1" w14:paraId="2ACA6BA0" w14:textId="77777777" w:rsidTr="00345EC3">
        <w:trPr>
          <w:trHeight w:val="357"/>
        </w:trPr>
        <w:tc>
          <w:tcPr>
            <w:tcW w:w="260" w:type="dxa"/>
            <w:shd w:val="clear" w:color="auto" w:fill="FFFFFF" w:themeFill="background1"/>
          </w:tcPr>
          <w:p w14:paraId="62314719" w14:textId="328F9C43" w:rsidR="00345EC3" w:rsidRDefault="00345EC3" w:rsidP="00D70ED2">
            <w:pPr>
              <w:pStyle w:val="ListParagraph"/>
              <w:ind w:left="0"/>
              <w:jc w:val="center"/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6</w:t>
            </w:r>
          </w:p>
        </w:tc>
        <w:tc>
          <w:tcPr>
            <w:tcW w:w="326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7818066" w14:textId="73BA16EF" w:rsidR="00345EC3" w:rsidRDefault="00345EC3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Iphone</w:t>
            </w:r>
          </w:p>
        </w:tc>
        <w:tc>
          <w:tcPr>
            <w:tcW w:w="587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E277543" w14:textId="5DADB6E4" w:rsidR="00345EC3" w:rsidRDefault="00345EC3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Test UI</w:t>
            </w:r>
          </w:p>
        </w:tc>
      </w:tr>
    </w:tbl>
    <w:p w14:paraId="54737843" w14:textId="77777777" w:rsidR="00B85205" w:rsidRPr="00BE10FC" w:rsidRDefault="00B85205" w:rsidP="00B85205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23DB4884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5" w:name="_Toc88167483"/>
      <w:r>
        <w:rPr>
          <w:rFonts w:ascii="Arial" w:hAnsi="Arial" w:cs="Arial"/>
        </w:rPr>
        <w:t xml:space="preserve">Release </w:t>
      </w:r>
      <w:r w:rsidR="00713802">
        <w:rPr>
          <w:rFonts w:ascii="Arial" w:hAnsi="Arial" w:cs="Arial"/>
        </w:rPr>
        <w:t>Management</w:t>
      </w:r>
      <w:bookmarkEnd w:id="5"/>
    </w:p>
    <w:p w14:paraId="7B86C15C" w14:textId="73677F5C" w:rsidR="0062072C" w:rsidRDefault="0062072C" w:rsidP="0062072C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2072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 below are the deliverables from the test cycles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:</w:t>
      </w:r>
    </w:p>
    <w:tbl>
      <w:tblPr>
        <w:tblStyle w:val="ListTable4-Accent1"/>
        <w:tblW w:w="4546" w:type="pct"/>
        <w:tblInd w:w="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0"/>
        <w:gridCol w:w="5001"/>
        <w:gridCol w:w="1446"/>
      </w:tblGrid>
      <w:tr w:rsidR="0062072C" w:rsidRPr="00D11EA9" w14:paraId="4E53556A" w14:textId="77777777" w:rsidTr="00620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" w:type="pct"/>
            <w:shd w:val="clear" w:color="auto" w:fill="548DD4" w:themeFill="text2" w:themeFillTint="99"/>
          </w:tcPr>
          <w:p w14:paraId="31996072" w14:textId="77777777" w:rsidR="0062072C" w:rsidRPr="00D11EA9" w:rsidRDefault="0062072C" w:rsidP="00650C3E">
            <w:pPr>
              <w:pStyle w:val="Table-Normal"/>
              <w:spacing w:before="0" w:after="0"/>
              <w:ind w:left="142" w:right="142"/>
              <w:jc w:val="both"/>
              <w:rPr>
                <w:rFonts w:asciiTheme="majorHAnsi" w:hAnsiTheme="majorHAnsi" w:cstheme="majorHAnsi"/>
                <w:color w:val="FFFFFF" w:themeColor="background1"/>
              </w:rPr>
            </w:pPr>
            <w:r w:rsidRPr="00D11EA9">
              <w:rPr>
                <w:rFonts w:asciiTheme="majorHAnsi" w:hAnsiTheme="majorHAnsi" w:cstheme="majorHAnsi"/>
                <w:color w:val="FFFFFF" w:themeColor="background1"/>
              </w:rPr>
              <w:t>Document</w:t>
            </w:r>
          </w:p>
        </w:tc>
        <w:tc>
          <w:tcPr>
            <w:tcW w:w="3111" w:type="pct"/>
            <w:shd w:val="clear" w:color="auto" w:fill="548DD4" w:themeFill="text2" w:themeFillTint="99"/>
          </w:tcPr>
          <w:p w14:paraId="6415BF24" w14:textId="77777777" w:rsidR="0062072C" w:rsidRPr="00D11EA9" w:rsidRDefault="0062072C" w:rsidP="00650C3E">
            <w:pPr>
              <w:pStyle w:val="Table-Normal"/>
              <w:spacing w:before="0" w:after="0"/>
              <w:ind w:left="142" w:right="142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FFFFFF" w:themeColor="background1"/>
              </w:rPr>
            </w:pPr>
            <w:r w:rsidRPr="00D11EA9">
              <w:rPr>
                <w:rFonts w:asciiTheme="majorHAnsi" w:hAnsiTheme="majorHAnsi" w:cstheme="majorHAnsi"/>
                <w:color w:val="FFFFFF" w:themeColor="background1"/>
              </w:rPr>
              <w:t>Summary</w:t>
            </w:r>
          </w:p>
        </w:tc>
        <w:tc>
          <w:tcPr>
            <w:tcW w:w="900" w:type="pct"/>
            <w:shd w:val="clear" w:color="auto" w:fill="548DD4" w:themeFill="text2" w:themeFillTint="99"/>
          </w:tcPr>
          <w:p w14:paraId="3152BE17" w14:textId="77777777" w:rsidR="0062072C" w:rsidRPr="00D11EA9" w:rsidRDefault="0062072C" w:rsidP="00650C3E">
            <w:pPr>
              <w:pStyle w:val="Table-Normal"/>
              <w:spacing w:before="0" w:after="0"/>
              <w:ind w:left="142" w:right="142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FFFFFF" w:themeColor="background1"/>
              </w:rPr>
            </w:pPr>
            <w:r w:rsidRPr="00D11EA9">
              <w:rPr>
                <w:rFonts w:asciiTheme="majorHAnsi" w:hAnsiTheme="majorHAnsi" w:cstheme="majorHAnsi"/>
                <w:color w:val="FFFFFF" w:themeColor="background1"/>
              </w:rPr>
              <w:t>Document Type</w:t>
            </w:r>
          </w:p>
        </w:tc>
      </w:tr>
      <w:tr w:rsidR="0062072C" w:rsidRPr="00D11EA9" w14:paraId="36C83F2D" w14:textId="77777777" w:rsidTr="00620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" w:type="pct"/>
            <w:shd w:val="clear" w:color="auto" w:fill="auto"/>
          </w:tcPr>
          <w:p w14:paraId="4A050245" w14:textId="77777777" w:rsidR="0062072C" w:rsidRPr="00D11EA9" w:rsidRDefault="0062072C" w:rsidP="00650C3E">
            <w:pPr>
              <w:pStyle w:val="Table-Normal"/>
              <w:spacing w:before="0" w:after="0"/>
              <w:ind w:left="142" w:right="142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  <w:r w:rsidRPr="00D11EA9">
              <w:rPr>
                <w:rFonts w:asciiTheme="majorHAnsi" w:hAnsiTheme="majorHAnsi" w:cstheme="majorHAnsi"/>
                <w:b w:val="0"/>
                <w:bCs w:val="0"/>
              </w:rPr>
              <w:t>Weekly Status Report</w:t>
            </w:r>
          </w:p>
        </w:tc>
        <w:tc>
          <w:tcPr>
            <w:tcW w:w="3111" w:type="pct"/>
            <w:shd w:val="clear" w:color="auto" w:fill="auto"/>
          </w:tcPr>
          <w:p w14:paraId="3D34F5C5" w14:textId="271C0C31" w:rsidR="0062072C" w:rsidRPr="00D11EA9" w:rsidRDefault="0062072C" w:rsidP="0062072C">
            <w:pPr>
              <w:pStyle w:val="Table-Normal"/>
              <w:spacing w:before="0" w:after="0"/>
              <w:ind w:left="142" w:right="1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11EA9">
              <w:rPr>
                <w:rFonts w:asciiTheme="majorHAnsi" w:hAnsiTheme="majorHAnsi" w:cstheme="majorHAnsi"/>
              </w:rPr>
              <w:t>Week Test Activities Report</w:t>
            </w:r>
          </w:p>
        </w:tc>
        <w:tc>
          <w:tcPr>
            <w:tcW w:w="900" w:type="pct"/>
            <w:shd w:val="clear" w:color="auto" w:fill="auto"/>
          </w:tcPr>
          <w:p w14:paraId="33C56534" w14:textId="16726CAD" w:rsidR="0062072C" w:rsidRPr="00D11EA9" w:rsidRDefault="0062072C" w:rsidP="00650C3E">
            <w:pPr>
              <w:pStyle w:val="Table-Normal"/>
              <w:spacing w:before="0" w:after="0"/>
              <w:ind w:left="142" w:right="1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t>Excel</w:t>
            </w:r>
          </w:p>
        </w:tc>
      </w:tr>
      <w:tr w:rsidR="0062072C" w:rsidRPr="00D11EA9" w14:paraId="46234F4C" w14:textId="77777777" w:rsidTr="006207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" w:type="pct"/>
            <w:shd w:val="clear" w:color="auto" w:fill="auto"/>
          </w:tcPr>
          <w:p w14:paraId="3B2C7F88" w14:textId="77777777" w:rsidR="0062072C" w:rsidRPr="00D11EA9" w:rsidRDefault="0062072C" w:rsidP="00650C3E">
            <w:pPr>
              <w:pStyle w:val="Table-Normal"/>
              <w:spacing w:before="0" w:after="0"/>
              <w:ind w:left="142" w:right="142"/>
              <w:rPr>
                <w:rFonts w:asciiTheme="majorHAnsi" w:hAnsiTheme="majorHAnsi" w:cstheme="majorHAnsi"/>
                <w:b w:val="0"/>
                <w:bCs w:val="0"/>
              </w:rPr>
            </w:pPr>
            <w:r>
              <w:rPr>
                <w:rFonts w:asciiTheme="majorHAnsi" w:hAnsiTheme="majorHAnsi" w:cstheme="majorHAnsi"/>
                <w:b w:val="0"/>
                <w:bCs w:val="0"/>
              </w:rPr>
              <w:t>Test Completion Report</w:t>
            </w:r>
          </w:p>
        </w:tc>
        <w:tc>
          <w:tcPr>
            <w:tcW w:w="3111" w:type="pct"/>
            <w:shd w:val="clear" w:color="auto" w:fill="auto"/>
          </w:tcPr>
          <w:p w14:paraId="35256A9C" w14:textId="4B52A467" w:rsidR="0062072C" w:rsidRPr="00D11EA9" w:rsidRDefault="0062072C" w:rsidP="0062072C">
            <w:pPr>
              <w:pStyle w:val="Table-Normal"/>
              <w:spacing w:before="0" w:after="0"/>
              <w:ind w:left="142" w:right="1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11EA9">
              <w:rPr>
                <w:rFonts w:asciiTheme="majorHAnsi" w:hAnsiTheme="majorHAnsi" w:cstheme="majorHAnsi"/>
              </w:rPr>
              <w:t xml:space="preserve">A detailed report of the overall testing </w:t>
            </w:r>
            <w:r>
              <w:rPr>
                <w:rFonts w:asciiTheme="majorHAnsi" w:hAnsiTheme="majorHAnsi" w:cstheme="majorHAnsi"/>
              </w:rPr>
              <w:t>after completion</w:t>
            </w:r>
          </w:p>
        </w:tc>
        <w:tc>
          <w:tcPr>
            <w:tcW w:w="900" w:type="pct"/>
            <w:shd w:val="clear" w:color="auto" w:fill="auto"/>
          </w:tcPr>
          <w:p w14:paraId="7777B337" w14:textId="0BA3D481" w:rsidR="0062072C" w:rsidRPr="00D11EA9" w:rsidRDefault="0062072C" w:rsidP="00650C3E">
            <w:pPr>
              <w:pStyle w:val="Table-Normal"/>
              <w:spacing w:before="0" w:after="0"/>
              <w:ind w:left="142" w:right="1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t>Excel</w:t>
            </w:r>
          </w:p>
        </w:tc>
      </w:tr>
    </w:tbl>
    <w:p w14:paraId="648DDE63" w14:textId="77777777" w:rsidR="0062072C" w:rsidRPr="0062072C" w:rsidRDefault="0062072C" w:rsidP="0062072C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88167484"/>
      <w:r>
        <w:rPr>
          <w:rFonts w:ascii="Arial" w:hAnsi="Arial" w:cs="Arial"/>
        </w:rPr>
        <w:t>Risk Analysis</w:t>
      </w:r>
      <w:bookmarkEnd w:id="6"/>
    </w:p>
    <w:tbl>
      <w:tblPr>
        <w:tblStyle w:val="ListTable4-Accent1"/>
        <w:tblW w:w="4808" w:type="pct"/>
        <w:tblInd w:w="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5"/>
        <w:gridCol w:w="3290"/>
        <w:gridCol w:w="2416"/>
      </w:tblGrid>
      <w:tr w:rsidR="00315467" w:rsidRPr="00D11EA9" w14:paraId="5939958C" w14:textId="77777777" w:rsidTr="00315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pct"/>
            <w:shd w:val="clear" w:color="auto" w:fill="548DD4" w:themeFill="text2" w:themeFillTint="99"/>
          </w:tcPr>
          <w:p w14:paraId="70533D3E" w14:textId="3113DEEB" w:rsidR="00315467" w:rsidRPr="00D11EA9" w:rsidRDefault="00315467" w:rsidP="00315467">
            <w:pPr>
              <w:pStyle w:val="Table-Normal"/>
              <w:spacing w:before="0" w:after="0"/>
              <w:ind w:left="142" w:right="142"/>
              <w:jc w:val="center"/>
              <w:rPr>
                <w:rFonts w:asciiTheme="majorHAnsi" w:hAnsiTheme="majorHAnsi" w:cstheme="majorHAnsi"/>
                <w:color w:val="FFFFFF" w:themeColor="background1"/>
              </w:rPr>
            </w:pPr>
            <w:r>
              <w:rPr>
                <w:rFonts w:asciiTheme="majorHAnsi" w:hAnsiTheme="majorHAnsi" w:cstheme="majorHAnsi"/>
                <w:color w:val="FFFFFF" w:themeColor="background1"/>
              </w:rPr>
              <w:t>Risk</w:t>
            </w:r>
          </w:p>
        </w:tc>
        <w:tc>
          <w:tcPr>
            <w:tcW w:w="1935" w:type="pct"/>
            <w:shd w:val="clear" w:color="auto" w:fill="548DD4" w:themeFill="text2" w:themeFillTint="99"/>
          </w:tcPr>
          <w:p w14:paraId="44616903" w14:textId="31265398" w:rsidR="00315467" w:rsidRPr="00D11EA9" w:rsidRDefault="00315467" w:rsidP="00315467">
            <w:pPr>
              <w:pStyle w:val="Table-Normal"/>
              <w:spacing w:before="0" w:after="0"/>
              <w:ind w:left="142" w:right="14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FFFFFF" w:themeColor="background1"/>
              </w:rPr>
            </w:pPr>
            <w:r>
              <w:rPr>
                <w:rFonts w:asciiTheme="majorHAnsi" w:hAnsiTheme="majorHAnsi" w:cstheme="majorHAnsi"/>
                <w:color w:val="FFFFFF" w:themeColor="background1"/>
              </w:rPr>
              <w:t xml:space="preserve">Mitigation </w:t>
            </w:r>
            <w:r w:rsidRPr="00315467">
              <w:rPr>
                <w:rFonts w:asciiTheme="majorHAnsi" w:hAnsiTheme="majorHAnsi" w:cstheme="majorHAnsi"/>
                <w:color w:val="FFFFFF" w:themeColor="background1"/>
              </w:rPr>
              <w:t>Strategy</w:t>
            </w:r>
          </w:p>
        </w:tc>
        <w:tc>
          <w:tcPr>
            <w:tcW w:w="1421" w:type="pct"/>
            <w:shd w:val="clear" w:color="auto" w:fill="548DD4" w:themeFill="text2" w:themeFillTint="99"/>
          </w:tcPr>
          <w:p w14:paraId="68066ABC" w14:textId="707AEF4C" w:rsidR="00315467" w:rsidRPr="00D11EA9" w:rsidRDefault="00315467" w:rsidP="00315467">
            <w:pPr>
              <w:pStyle w:val="Table-Normal"/>
              <w:spacing w:before="0" w:after="0"/>
              <w:ind w:left="142" w:right="14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FFFFFF" w:themeColor="background1"/>
              </w:rPr>
            </w:pPr>
            <w:r w:rsidRPr="00315467">
              <w:rPr>
                <w:rFonts w:asciiTheme="majorHAnsi" w:hAnsiTheme="majorHAnsi" w:cstheme="majorHAnsi"/>
                <w:color w:val="FFFFFF" w:themeColor="background1"/>
              </w:rPr>
              <w:t xml:space="preserve">Contingency </w:t>
            </w:r>
            <w:r>
              <w:rPr>
                <w:rFonts w:asciiTheme="majorHAnsi" w:hAnsiTheme="majorHAnsi" w:cstheme="majorHAnsi"/>
                <w:color w:val="FFFFFF" w:themeColor="background1"/>
              </w:rPr>
              <w:t>Plan</w:t>
            </w:r>
          </w:p>
        </w:tc>
      </w:tr>
      <w:tr w:rsidR="00315467" w:rsidRPr="00D11EA9" w14:paraId="1E691F53" w14:textId="77777777" w:rsidTr="003154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pct"/>
            <w:shd w:val="clear" w:color="auto" w:fill="auto"/>
          </w:tcPr>
          <w:p w14:paraId="112B013E" w14:textId="4B472ACF" w:rsidR="00315467" w:rsidRPr="00315467" w:rsidRDefault="00315467" w:rsidP="00650C3E">
            <w:pPr>
              <w:pStyle w:val="Table-Normal"/>
              <w:spacing w:before="0" w:after="0"/>
              <w:ind w:left="142" w:right="142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  <w:r w:rsidRPr="00315467">
              <w:rPr>
                <w:b w:val="0"/>
                <w:szCs w:val="18"/>
              </w:rPr>
              <w:t>Requirement is so general, there are a lot of features</w:t>
            </w:r>
          </w:p>
        </w:tc>
        <w:tc>
          <w:tcPr>
            <w:tcW w:w="1935" w:type="pct"/>
            <w:shd w:val="clear" w:color="auto" w:fill="auto"/>
          </w:tcPr>
          <w:p w14:paraId="39DB51C9" w14:textId="0C5C9CBA" w:rsidR="00315467" w:rsidRPr="00D11EA9" w:rsidRDefault="00315467" w:rsidP="00650C3E">
            <w:pPr>
              <w:pStyle w:val="Table-Normal"/>
              <w:spacing w:before="0" w:after="0"/>
              <w:ind w:left="142" w:right="1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szCs w:val="18"/>
              </w:rPr>
              <w:t>Try to explore to understand application better</w:t>
            </w:r>
          </w:p>
        </w:tc>
        <w:tc>
          <w:tcPr>
            <w:tcW w:w="1421" w:type="pct"/>
            <w:shd w:val="clear" w:color="auto" w:fill="auto"/>
          </w:tcPr>
          <w:p w14:paraId="2DDD5095" w14:textId="40866654" w:rsidR="00315467" w:rsidRPr="00D11EA9" w:rsidRDefault="004070A1" w:rsidP="00650C3E">
            <w:pPr>
              <w:pStyle w:val="Table-Normal"/>
              <w:spacing w:before="0" w:after="0"/>
              <w:ind w:left="142" w:right="1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t>TBD</w:t>
            </w:r>
          </w:p>
        </w:tc>
      </w:tr>
    </w:tbl>
    <w:p w14:paraId="7BC31FF3" w14:textId="77777777" w:rsidR="00315467" w:rsidRDefault="00315467" w:rsidP="00315467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7C99272" w14:textId="77777777" w:rsidR="00315467" w:rsidRDefault="00315467" w:rsidP="00315467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4B03EACB" w14:textId="77777777" w:rsidR="00315467" w:rsidRPr="00610250" w:rsidRDefault="00315467" w:rsidP="00315467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7" w:name="_Toc88167485"/>
      <w:r>
        <w:rPr>
          <w:rFonts w:ascii="Arial" w:hAnsi="Arial" w:cs="Arial"/>
        </w:rPr>
        <w:t>Review and Approvals</w:t>
      </w:r>
      <w:bookmarkEnd w:id="7"/>
    </w:p>
    <w:p w14:paraId="600F766A" w14:textId="5BEFBFB0" w:rsidR="00B1166D" w:rsidRPr="003B1796" w:rsidRDefault="00315467" w:rsidP="00B1166D">
      <w:pPr>
        <w:rPr>
          <w:rFonts w:ascii="Arial" w:hAnsi="Arial" w:cs="Arial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Project Manager will review and ensure </w:t>
      </w:r>
      <w:r w:rsidR="004070A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hat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all test cases </w:t>
      </w:r>
      <w:r w:rsidR="004070A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hould be executed and all severe bugs are fixed</w:t>
      </w: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946416" w14:textId="77777777" w:rsidR="00362AF0" w:rsidRDefault="00362AF0" w:rsidP="000612CB">
      <w:r>
        <w:separator/>
      </w:r>
    </w:p>
    <w:p w14:paraId="30D0776F" w14:textId="77777777" w:rsidR="00362AF0" w:rsidRDefault="00362AF0"/>
  </w:endnote>
  <w:endnote w:type="continuationSeparator" w:id="0">
    <w:p w14:paraId="5994399C" w14:textId="77777777" w:rsidR="00362AF0" w:rsidRDefault="00362AF0" w:rsidP="000612CB">
      <w:r>
        <w:continuationSeparator/>
      </w:r>
    </w:p>
    <w:p w14:paraId="2672FE46" w14:textId="77777777" w:rsidR="00362AF0" w:rsidRDefault="00362A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A85CCF">
      <w:rPr>
        <w:noProof/>
      </w:rPr>
      <w:t>6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A85CCF">
      <w:rPr>
        <w:noProof/>
      </w:rPr>
      <w:t>1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387570" w14:textId="7F1F949D" w:rsidR="005A1DCE" w:rsidRDefault="00A85CCF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747BB">
          <w:rPr>
            <w:lang w:val="en-US"/>
          </w:rPr>
          <w:t>Test Strategy</w:t>
        </w:r>
      </w:sdtContent>
    </w:sdt>
    <w:r w:rsidR="005A1DCE">
      <w:t xml:space="preserve">, </w:t>
    </w:r>
    <w:r w:rsidR="00BF4930">
      <w:t>by Guru99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>
      <w:rPr>
        <w:noProof/>
      </w:rPr>
      <w:t>3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>
      <w:rPr>
        <w:noProof/>
      </w:rPr>
      <w:t>1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B1721B" w14:textId="77777777" w:rsidR="00362AF0" w:rsidRDefault="00362AF0" w:rsidP="000612CB">
      <w:r>
        <w:separator/>
      </w:r>
    </w:p>
    <w:p w14:paraId="34737291" w14:textId="77777777" w:rsidR="00362AF0" w:rsidRDefault="00362AF0"/>
  </w:footnote>
  <w:footnote w:type="continuationSeparator" w:id="0">
    <w:p w14:paraId="0D326543" w14:textId="77777777" w:rsidR="00362AF0" w:rsidRDefault="00362AF0" w:rsidP="000612CB">
      <w:r>
        <w:continuationSeparator/>
      </w:r>
    </w:p>
    <w:p w14:paraId="61637854" w14:textId="77777777" w:rsidR="00362AF0" w:rsidRDefault="00362AF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14ED3C" w14:textId="4D4FC389" w:rsidR="005A1DCE" w:rsidRPr="00D40574" w:rsidRDefault="00A85CCF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747BB">
          <w:t>Test Strategy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3DC770" w14:textId="5450C096" w:rsidR="005A1DCE" w:rsidRDefault="00A85CCF" w:rsidP="008747BB">
    <w:pPr>
      <w:pStyle w:val="Header"/>
      <w:ind w:left="0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747BB">
          <w:rPr>
            <w:lang w:val="en-US"/>
          </w:rPr>
          <w:t>Test Strategy</w:t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BDB053F"/>
    <w:multiLevelType w:val="hybridMultilevel"/>
    <w:tmpl w:val="C01EB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5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F922C23"/>
    <w:multiLevelType w:val="hybridMultilevel"/>
    <w:tmpl w:val="87100C9C"/>
    <w:lvl w:ilvl="0" w:tplc="847897D0">
      <w:start w:val="2"/>
      <w:numFmt w:val="bullet"/>
      <w:lvlText w:val="-"/>
      <w:lvlJc w:val="left"/>
      <w:pPr>
        <w:ind w:left="1080" w:hanging="360"/>
      </w:pPr>
      <w:rPr>
        <w:rFonts w:ascii="Source Sans Pro" w:eastAsia="Times New Roman" w:hAnsi="Source Sans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F07904"/>
    <w:multiLevelType w:val="multilevel"/>
    <w:tmpl w:val="C14E3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5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6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DE001FC"/>
    <w:multiLevelType w:val="multilevel"/>
    <w:tmpl w:val="C02E512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C663574"/>
    <w:multiLevelType w:val="multilevel"/>
    <w:tmpl w:val="C1C8AC50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2F5082"/>
    <w:multiLevelType w:val="hybridMultilevel"/>
    <w:tmpl w:val="26446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2617D34"/>
    <w:multiLevelType w:val="multilevel"/>
    <w:tmpl w:val="00E21E3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5">
    <w:nsid w:val="7EF840BF"/>
    <w:multiLevelType w:val="multilevel"/>
    <w:tmpl w:val="C14E3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20"/>
  </w:num>
  <w:num w:numId="5">
    <w:abstractNumId w:val="12"/>
  </w:num>
  <w:num w:numId="6">
    <w:abstractNumId w:val="7"/>
  </w:num>
  <w:num w:numId="7">
    <w:abstractNumId w:val="29"/>
  </w:num>
  <w:num w:numId="8">
    <w:abstractNumId w:val="9"/>
  </w:num>
  <w:num w:numId="9">
    <w:abstractNumId w:val="27"/>
  </w:num>
  <w:num w:numId="10">
    <w:abstractNumId w:val="24"/>
  </w:num>
  <w:num w:numId="11">
    <w:abstractNumId w:val="34"/>
  </w:num>
  <w:num w:numId="12">
    <w:abstractNumId w:val="8"/>
  </w:num>
  <w:num w:numId="13">
    <w:abstractNumId w:val="19"/>
  </w:num>
  <w:num w:numId="14">
    <w:abstractNumId w:val="33"/>
  </w:num>
  <w:num w:numId="15">
    <w:abstractNumId w:val="23"/>
  </w:num>
  <w:num w:numId="16">
    <w:abstractNumId w:val="6"/>
  </w:num>
  <w:num w:numId="17">
    <w:abstractNumId w:val="22"/>
  </w:num>
  <w:num w:numId="18">
    <w:abstractNumId w:val="32"/>
  </w:num>
  <w:num w:numId="19">
    <w:abstractNumId w:val="4"/>
  </w:num>
  <w:num w:numId="20">
    <w:abstractNumId w:val="14"/>
  </w:num>
  <w:num w:numId="21">
    <w:abstractNumId w:val="31"/>
  </w:num>
  <w:num w:numId="22">
    <w:abstractNumId w:val="18"/>
  </w:num>
  <w:num w:numId="23">
    <w:abstractNumId w:val="35"/>
  </w:num>
  <w:num w:numId="24">
    <w:abstractNumId w:val="5"/>
  </w:num>
  <w:num w:numId="25">
    <w:abstractNumId w:val="16"/>
  </w:num>
  <w:num w:numId="26">
    <w:abstractNumId w:val="3"/>
  </w:num>
  <w:num w:numId="27">
    <w:abstractNumId w:val="28"/>
  </w:num>
  <w:num w:numId="28">
    <w:abstractNumId w:val="10"/>
  </w:num>
  <w:num w:numId="29">
    <w:abstractNumId w:val="30"/>
  </w:num>
  <w:num w:numId="30">
    <w:abstractNumId w:val="2"/>
  </w:num>
  <w:num w:numId="31">
    <w:abstractNumId w:val="17"/>
  </w:num>
  <w:num w:numId="32">
    <w:abstractNumId w:val="13"/>
  </w:num>
  <w:num w:numId="33">
    <w:abstractNumId w:val="26"/>
  </w:num>
  <w:num w:numId="34">
    <w:abstractNumId w:val="11"/>
  </w:num>
  <w:num w:numId="35">
    <w:abstractNumId w:val="25"/>
  </w:num>
  <w:num w:numId="36">
    <w:abstractNumId w:val="2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2543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57D83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0FC2"/>
    <w:rsid w:val="00263D8D"/>
    <w:rsid w:val="0027109B"/>
    <w:rsid w:val="00271890"/>
    <w:rsid w:val="00272D00"/>
    <w:rsid w:val="00280E0E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15467"/>
    <w:rsid w:val="00321229"/>
    <w:rsid w:val="00322E68"/>
    <w:rsid w:val="00330366"/>
    <w:rsid w:val="00331934"/>
    <w:rsid w:val="00331E3E"/>
    <w:rsid w:val="00334AC1"/>
    <w:rsid w:val="0034079F"/>
    <w:rsid w:val="00345EC3"/>
    <w:rsid w:val="00347857"/>
    <w:rsid w:val="003532FA"/>
    <w:rsid w:val="00360855"/>
    <w:rsid w:val="003609D8"/>
    <w:rsid w:val="00362AF0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0618"/>
    <w:rsid w:val="003F5DC3"/>
    <w:rsid w:val="00400F16"/>
    <w:rsid w:val="00401374"/>
    <w:rsid w:val="004034AC"/>
    <w:rsid w:val="00403731"/>
    <w:rsid w:val="004070A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D4368"/>
    <w:rsid w:val="004E1C1D"/>
    <w:rsid w:val="004F00EC"/>
    <w:rsid w:val="004F1144"/>
    <w:rsid w:val="004F20F3"/>
    <w:rsid w:val="004F372A"/>
    <w:rsid w:val="004F38E9"/>
    <w:rsid w:val="004F6ED8"/>
    <w:rsid w:val="00501B4A"/>
    <w:rsid w:val="005059AB"/>
    <w:rsid w:val="00507B8D"/>
    <w:rsid w:val="0051605A"/>
    <w:rsid w:val="00516610"/>
    <w:rsid w:val="00516A82"/>
    <w:rsid w:val="0052069D"/>
    <w:rsid w:val="00524321"/>
    <w:rsid w:val="00540575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23B4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0D22"/>
    <w:rsid w:val="005F207A"/>
    <w:rsid w:val="005F708B"/>
    <w:rsid w:val="00604D51"/>
    <w:rsid w:val="0060519E"/>
    <w:rsid w:val="00610250"/>
    <w:rsid w:val="00610C2B"/>
    <w:rsid w:val="0061598C"/>
    <w:rsid w:val="00616824"/>
    <w:rsid w:val="0062072C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3791"/>
    <w:rsid w:val="0064422B"/>
    <w:rsid w:val="00657F75"/>
    <w:rsid w:val="0066058B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13802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07D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47BB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24C0"/>
    <w:rsid w:val="0094323C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95EFE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338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679E8"/>
    <w:rsid w:val="00A700E2"/>
    <w:rsid w:val="00A71769"/>
    <w:rsid w:val="00A71AD4"/>
    <w:rsid w:val="00A7297D"/>
    <w:rsid w:val="00A75862"/>
    <w:rsid w:val="00A77BA4"/>
    <w:rsid w:val="00A85575"/>
    <w:rsid w:val="00A85CCF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85205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5482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56972"/>
    <w:rsid w:val="00C61825"/>
    <w:rsid w:val="00C62BB2"/>
    <w:rsid w:val="00C6426F"/>
    <w:rsid w:val="00C6440B"/>
    <w:rsid w:val="00C674E2"/>
    <w:rsid w:val="00C67DCB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08EB"/>
    <w:rsid w:val="00CC142E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3C1D"/>
    <w:rsid w:val="00D64AD1"/>
    <w:rsid w:val="00D64E58"/>
    <w:rsid w:val="00D668EB"/>
    <w:rsid w:val="00D66E26"/>
    <w:rsid w:val="00D67237"/>
    <w:rsid w:val="00D701E6"/>
    <w:rsid w:val="00D728D9"/>
    <w:rsid w:val="00D73065"/>
    <w:rsid w:val="00D73086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1E85"/>
    <w:rsid w:val="00E456B7"/>
    <w:rsid w:val="00E51046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491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11EC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aliases w:val="List Item - Bullet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aliases w:val="List Item - Bullet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  <w:style w:type="paragraph" w:customStyle="1" w:styleId="Table-Normal">
    <w:name w:val="Table - Normal"/>
    <w:basedOn w:val="BodyText"/>
    <w:link w:val="Table-NormalChar"/>
    <w:qFormat/>
    <w:rsid w:val="0062072C"/>
    <w:pPr>
      <w:keepLines w:val="0"/>
      <w:spacing w:before="120"/>
      <w:ind w:left="144" w:right="144"/>
      <w:jc w:val="left"/>
    </w:pPr>
    <w:rPr>
      <w:rFonts w:ascii="Arial" w:eastAsia="MS Mincho" w:hAnsi="Arial" w:cs="Arial"/>
      <w:color w:val="000000" w:themeColor="text1"/>
      <w:sz w:val="20"/>
      <w:szCs w:val="24"/>
      <w:lang w:val="en" w:eastAsia="ja-JP"/>
    </w:rPr>
  </w:style>
  <w:style w:type="character" w:customStyle="1" w:styleId="Table-NormalChar">
    <w:name w:val="Table - Normal Char"/>
    <w:basedOn w:val="DefaultParagraphFont"/>
    <w:link w:val="Table-Normal"/>
    <w:rsid w:val="0062072C"/>
    <w:rPr>
      <w:rFonts w:ascii="Arial" w:eastAsia="MS Mincho" w:hAnsi="Arial" w:cs="Arial"/>
      <w:color w:val="000000" w:themeColor="text1"/>
      <w:sz w:val="20"/>
      <w:szCs w:val="24"/>
      <w:lang w:val="en" w:eastAsia="ja-JP"/>
    </w:rPr>
  </w:style>
  <w:style w:type="table" w:styleId="ListTable4-Accent1">
    <w:name w:val="List Table 4 Accent 1"/>
    <w:basedOn w:val="TableNormal"/>
    <w:uiPriority w:val="49"/>
    <w:rsid w:val="0062072C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CommentTextChar1">
    <w:name w:val="Comment Text Char1"/>
    <w:uiPriority w:val="99"/>
    <w:locked/>
    <w:rsid w:val="00FF11EC"/>
    <w:rPr>
      <w:i/>
      <w:color w:val="0000FF"/>
    </w:rPr>
  </w:style>
  <w:style w:type="paragraph" w:customStyle="1" w:styleId="BodyText10">
    <w:name w:val="Body Text1"/>
    <w:rsid w:val="00FF11EC"/>
    <w:pPr>
      <w:suppressAutoHyphens/>
      <w:spacing w:after="120"/>
    </w:pPr>
    <w:rPr>
      <w:rFonts w:ascii="Arial" w:eastAsia="Arial" w:hAnsi="Arial" w:cs="Arial"/>
      <w:kern w:val="1"/>
      <w:sz w:val="18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penweathermap.org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FE49F65-5857-4C4C-9C97-C19DC409B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TotalTime>1</TotalTime>
  <Pages>10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</vt:lpstr>
    </vt:vector>
  </TitlesOfParts>
  <Company>The University of Adelaide</Company>
  <LinksUpToDate>false</LinksUpToDate>
  <CharactersWithSpaces>3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</dc:title>
  <dc:subject>Learning Hub - Information Technology Program</dc:subject>
  <dc:creator>Guru99</dc:creator>
  <cp:keywords>0.1</cp:keywords>
  <cp:lastModifiedBy>Quang</cp:lastModifiedBy>
  <cp:revision>2</cp:revision>
  <cp:lastPrinted>2012-05-30T05:01:00Z</cp:lastPrinted>
  <dcterms:created xsi:type="dcterms:W3CDTF">2021-11-18T15:40:00Z</dcterms:created>
  <dcterms:modified xsi:type="dcterms:W3CDTF">2021-11-18T15:40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